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fleur de lotus 10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39CDAC99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ktogramy określa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asło ostrzegawcze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waga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ie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-tolylacetaldehyde; citronellol; eter metylowy cedrowy; isoeugenol; (E)-1-(2,6,6-trimethyl-1,3-cyclohexadien-1-yl)-2-buten-1-one; linalool; d-limonene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 w:rsidR="00FA7F7F">
              <w:rPr>
                <w:noProof/>
              </w:rPr>
              <w:t>H317 - Może powodować alergię skórną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333+P313 - W przypadku podrażnienia lub wysypki skórnej: skonsultować się z lekarzem.</w:t>
              <w:br/>
              <w:t>P501 - Zawartość i pojemnik usuwać do centrum sortowania, zgodnie z lokalnymi przepisami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72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onell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2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5-0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3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989-27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7-813-5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1-096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1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Skin Irrit. 2, H315</w:t>
              <w:br/>
              <w:t>Skin Sens. 1B, H317</w:t>
              <w:br/>
              <w:t>Asp. Tox. 1, H304</w:t>
              <w:br/>
              <w:t>Aquatic Acute 1, H400</w:t>
              <w:br/>
              <w:t>Aquatic Chronic 3, H412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ter metylowy cedrowy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9870-74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43-384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1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1, H410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22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Acute Tox. 4 (Skórne), H312 (ATE=1100 mg/kg masy ciała)</w:t>
              <w:br/>
              <w:t>Acute Tox. 4 (Poprzez wdychanie), H332 (ATE=1,5 mg/l/4h)</w:t>
              <w:br/>
              <w:t>Skin Irrit. 2, H315</w:t>
              <w:br/>
              <w:t>Eye Irrit. 2, H319</w:t>
              <w:br/>
              <w:t>Skin Sens. 1A, H317</w:t>
              <w:br/>
              <w:t>STOT SE 3, H335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-tolylacet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09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173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1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, H317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(E)-1-(2,6,6-trimethyl-1,3-cyclohexadien-1-yl)-2-bute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3726-93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45-844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1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A, H317</w:t>
              <w:br/>
              <w:t>Aquatic Chronic 2, H411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pecyficzne stężenia graniczne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Specyficzne stężenia graniczne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myj skórę dużą ilością wody. Zdjąć zanieczyszczoną odzież. W przypadku wystąpienia podrażnienia skóry lub wysypki: Zasięgnąć porady/zgłosić się pod opiekę lekarz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strożnie płukać wodą przez kilka minut. Wyjąć soczewki kontaktowe, jeżeli są i można je łatwo usunąć. Nadal płukać. W przypadku utrzymywania się działania drażniącego na oczy: Zasięgnąć porady/zgłosić się pod opiekę lekarza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drażniące. Może powodować reakcję alergiczną skóry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Wentyluj obszar wycieku. Unikać kontaktu ze skórą i z oczami. Unikać wdychania pyłu/dymu/gazu/mgły/par/rozpylonej cieczy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Unikać kontaktu ze skórą i z oczami. Nosić indywidualne środki ochrony. Unikać wdychania pyłu/dymu/gazu/mgły/par/rozpylonej ciecz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ać zanieczyszczoną odzież przed ponownym użyciem. Zanieczyszczonej odzieży ochronnej nie wynosić poza miejsce pracy. 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0B61D5" w:rsidRPr="0069446B" w:rsidP="000B61D5" w14:paraId="135F4718" w14:textId="7F15A692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ndywidualne wyposażenie ochronne</w:t>
      </w:r>
    </w:p>
    <w:p w:rsidR="00404CA3" w:rsidRPr="0069446B" w:rsidP="00404CA3" w14:paraId="410C6189" w14:textId="4546F574">
      <w:pPr>
        <w:pStyle w:val="SDSTextHeading4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Ochrona dróg oddechowych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4B60A53D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6442B2" w14:paraId="0D853C22" w14:textId="3DF0917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Ochrona dróg oddechowych</w:t>
            </w:r>
            <w:r w:rsidRPr="0069446B">
              <w:rPr>
                <w:noProof w:val="0"/>
              </w:rPr>
              <w:t>:</w:t>
            </w:r>
          </w:p>
        </w:tc>
      </w:tr>
      <w:tr w14:paraId="5B2B50C1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5AFFA8A" w14:textId="04842D1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przypadku niewystarczającej wentylacji, nosić odpowiedni aparat oddechowy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wiatowy. rosa. Fioletowy. Akwowy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)-1-(2,6,6-trimethyl-1,3-cyclohexadien-1-yl)-2-buten-1-one (23726-93-4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EU Method B.1 (Acute Toxicity (Oral)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masy ciała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masy ciała Animal: mouse, Guideline: OECD Guideline 401 (Acute Oral Toxicity), 95% CL: 2620 - 362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masy ciała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Animal sex: female, Guideline: OECD Guideline 423 (Acute Oral toxicity - Acute Toxic Class Method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oże powodować alergię skórną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0 mg/kg masy ciała Animal: rat, Animal sex: female, Guideline: other: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5A8DAD70" w14:textId="6BB7031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22761E3B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08438C9D" w14:textId="1D4097E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19C91D7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61F4F0F2" w14:textId="18B01B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0CCC6EF3" w14:textId="581E3344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oże powodować podrażnienie dróg oddechowych.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)-1-(2,6,6-trimethyl-1,3-cyclohexadien-1-yl)-2-buten-1-one (23726-93-4)</w:t>
            </w:r>
          </w:p>
        </w:tc>
      </w:tr>
      <w:tr w14:paraId="17BB36C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45D6E007" w14:textId="362312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5F5D4209" w14:textId="4442B51B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500 mg/kg masy ciała Animal: rat, Guideline: OECD Guideline 408 (Repeated Dose 90-Day Oral Toxicity Study in Rodents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 mg/kg masy ciała Animal: rat, Animal sex: male, Guideline: OECD Guideline 408 (Repeated Dose 90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fleur de lotus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 szkodliwie na organizmy wodne, powodując długotrwałe skutki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)-1-(2,6,6-trimethyl-1,3-cyclohexadien-1-yl)-2-buten-1-one (23726-93-4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09 mg/l Test organisms (species): Danio rerio (previous name: Brachydanio rerio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9 mg/l Test organisms (species): Daphnia sp.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8,3 mg/l Test organisms (species): other: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20 μg/l Test organisms (species): Pimephales promelas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02 μg/l Test organisms (species): Pimephales promelas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07 mg/l Test organisms (species): Daphnia magna</w:t>
            </w:r>
          </w:p>
        </w:tc>
      </w:tr>
      <w:tr w14:paraId="3762B1C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C25C54D" w14:textId="5D87D3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0EEB38" w14:textId="3612B69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1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2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1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fleur de lotus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-tolylacetaldehyde (104-09-6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er metylowy cedrowy (19870-74-7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)-1-(2,6,6-trimethyl-1,3-cyclohexadien-1-yl)-2-buten-1-one (23726-93-4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soeugenol ; (E)-1-(2,6,6-trimethyl-1,3-cyclohexadien-1-yl)-2-buten-1-o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E)-1-(2,6,6-trimethyl-1,3-cyclohexadien-1-yl)-2-buten-1-o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Poprzez wdychani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rażeniu inhalacyjnym), kategori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Skór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niesieniu na skórę), kategoria 4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eństwo w przypadku aspiracji, kategoria 1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ecze łatwopalne, kategoria 3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A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T SE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nie toksyczne na narządy docelowe – narażenie jednorazowe, kategoria 3, działanie drażniące na drogi oddechowe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6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ecz i opary łatwopalne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być śmiertelny w przypadku spożycia i dostania się do dróg oddechowych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w kontakcie ze skórą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w następstwie wdychania.</w:t>
            </w:r>
          </w:p>
        </w:tc>
      </w:tr>
      <w:tr w14:paraId="63F052E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podrażnienie dróg oddechowych.</w:t>
            </w:r>
          </w:p>
        </w:tc>
      </w:tr>
      <w:tr w14:paraId="63F052E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E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, powoduje szkodliwe skutki w długim okresie.</w:t>
            </w:r>
          </w:p>
        </w:tc>
      </w:tr>
      <w:tr w14:paraId="63F052E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E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5.05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5.05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fleur de lotus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fleur de lotus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5.05.2026   Wersja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theme" Target="theme/theme1.xml"/><Relationship Id="rId8" Type="http://schemas.openxmlformats.org/officeDocument/2006/relationships/header" Target="header2.xml"/><Relationship Id="rId3" Type="http://schemas.openxmlformats.org/officeDocument/2006/relationships/fontTable" Target="fontTable.xml"/><Relationship Id="rId12" Type="http://schemas.openxmlformats.org/officeDocument/2006/relationships/footer" Target="footer3.xml"/><Relationship Id="rId7" Type="http://schemas.openxmlformats.org/officeDocument/2006/relationships/header" Target="header1.xml"/><Relationship Id="rId17" Type="http://schemas.openxmlformats.org/officeDocument/2006/relationships/customXml" Target="../customXml/item4.xml"/><Relationship Id="rId2" Type="http://schemas.openxmlformats.org/officeDocument/2006/relationships/webSettings" Target="webSettings.xml"/><Relationship Id="rId16" Type="http://schemas.openxmlformats.org/officeDocument/2006/relationships/customXml" Target="../customXml/item3.xml"/><Relationship Id="rId1" Type="http://schemas.openxmlformats.org/officeDocument/2006/relationships/settings" Target="settings.xml"/><Relationship Id="rId11" Type="http://schemas.openxmlformats.org/officeDocument/2006/relationships/header" Target="header3.xml"/><Relationship Id="rId6" Type="http://schemas.openxmlformats.org/officeDocument/2006/relationships/image" Target="media/image1.png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14" Type="http://schemas.openxmlformats.org/officeDocument/2006/relationships/styles" Target="styles.xml"/><Relationship Id="rId4" Type="http://schemas.openxmlformats.org/officeDocument/2006/relationships/customXml" Target="../customXml/item1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7492862-2904-4498-9431-08F9E42ABB50}"/>
</file>

<file path=customXml/itemProps3.xml><?xml version="1.0" encoding="utf-8"?>
<ds:datastoreItem xmlns:ds="http://schemas.openxmlformats.org/officeDocument/2006/customXml" ds:itemID="{89B511BE-C3C4-43A0-8230-489F7711DACF}"/>
</file>

<file path=customXml/itemProps4.xml><?xml version="1.0" encoding="utf-8"?>
<ds:datastoreItem xmlns:ds="http://schemas.openxmlformats.org/officeDocument/2006/customXml" ds:itemID="{A6DE9A39-0258-4959-9E50-72AEB820DD5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3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